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531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1.03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Leon Doros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leksandra Lipiń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